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Bur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1 Washington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rnsme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7534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